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105" w:rsidRPr="00B2567E" w:rsidRDefault="00357878" w:rsidP="007D18A6">
      <w:pPr>
        <w:spacing w:line="48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2567E">
        <w:rPr>
          <w:rFonts w:ascii="Times New Roman" w:hAnsi="Times New Roman" w:cs="Times New Roman"/>
          <w:b/>
          <w:sz w:val="40"/>
          <w:szCs w:val="40"/>
        </w:rPr>
        <w:t>Metin Ege SALTER</w:t>
      </w:r>
    </w:p>
    <w:p w:rsidR="00357878" w:rsidRPr="00B2567E" w:rsidRDefault="00357878" w:rsidP="007D18A6">
      <w:pPr>
        <w:spacing w:line="48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2567E">
        <w:rPr>
          <w:rFonts w:ascii="Times New Roman" w:hAnsi="Times New Roman" w:cs="Times New Roman"/>
          <w:b/>
          <w:sz w:val="32"/>
          <w:szCs w:val="32"/>
        </w:rPr>
        <w:t xml:space="preserve">Home: </w:t>
      </w:r>
      <w:proofErr w:type="spellStart"/>
      <w:r w:rsidRPr="00B2567E">
        <w:rPr>
          <w:rFonts w:ascii="Times New Roman" w:hAnsi="Times New Roman" w:cs="Times New Roman"/>
          <w:sz w:val="26"/>
          <w:szCs w:val="26"/>
        </w:rPr>
        <w:t>Aydınlı</w:t>
      </w:r>
      <w:proofErr w:type="spellEnd"/>
      <w:r w:rsidRPr="00B2567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2567E">
        <w:rPr>
          <w:rFonts w:ascii="Times New Roman" w:hAnsi="Times New Roman" w:cs="Times New Roman"/>
          <w:sz w:val="26"/>
          <w:szCs w:val="26"/>
        </w:rPr>
        <w:t>Mahallesi</w:t>
      </w:r>
      <w:proofErr w:type="spellEnd"/>
      <w:r w:rsidRPr="00B2567E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2567E">
        <w:rPr>
          <w:rFonts w:ascii="Times New Roman" w:hAnsi="Times New Roman" w:cs="Times New Roman"/>
          <w:sz w:val="26"/>
          <w:szCs w:val="26"/>
        </w:rPr>
        <w:t>Çamlıbel</w:t>
      </w:r>
      <w:bookmarkStart w:id="0" w:name="_GoBack"/>
      <w:bookmarkEnd w:id="0"/>
      <w:r w:rsidRPr="00B2567E">
        <w:rPr>
          <w:rFonts w:ascii="Times New Roman" w:hAnsi="Times New Roman" w:cs="Times New Roman"/>
          <w:sz w:val="26"/>
          <w:szCs w:val="26"/>
        </w:rPr>
        <w:t>de</w:t>
      </w:r>
      <w:proofErr w:type="spellEnd"/>
      <w:r w:rsidRPr="00B2567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2567E">
        <w:rPr>
          <w:rFonts w:ascii="Times New Roman" w:hAnsi="Times New Roman" w:cs="Times New Roman"/>
          <w:sz w:val="26"/>
          <w:szCs w:val="26"/>
        </w:rPr>
        <w:t>Sitesi</w:t>
      </w:r>
      <w:proofErr w:type="spellEnd"/>
      <w:r w:rsidRPr="00B2567E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2567E">
        <w:rPr>
          <w:rFonts w:ascii="Times New Roman" w:hAnsi="Times New Roman" w:cs="Times New Roman"/>
          <w:sz w:val="26"/>
          <w:szCs w:val="26"/>
        </w:rPr>
        <w:t>Selvili</w:t>
      </w:r>
      <w:proofErr w:type="spellEnd"/>
      <w:r w:rsidRPr="00B2567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2567E">
        <w:rPr>
          <w:rFonts w:ascii="Times New Roman" w:hAnsi="Times New Roman" w:cs="Times New Roman"/>
          <w:sz w:val="26"/>
          <w:szCs w:val="26"/>
        </w:rPr>
        <w:t>Sokak</w:t>
      </w:r>
      <w:proofErr w:type="spellEnd"/>
      <w:r w:rsidRPr="00B2567E">
        <w:rPr>
          <w:rFonts w:ascii="Times New Roman" w:hAnsi="Times New Roman" w:cs="Times New Roman"/>
          <w:sz w:val="26"/>
          <w:szCs w:val="26"/>
        </w:rPr>
        <w:t>, No: 14 –Tuzla/İstanbul</w:t>
      </w:r>
    </w:p>
    <w:p w:rsidR="00357878" w:rsidRPr="00AE19EF" w:rsidRDefault="009D27B9" w:rsidP="007D18A6">
      <w:pPr>
        <w:spacing w:line="48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hone</w:t>
      </w:r>
      <w:r w:rsidR="00357878" w:rsidRPr="00B2567E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357878" w:rsidRPr="00B2567E">
        <w:rPr>
          <w:rFonts w:ascii="Times New Roman" w:hAnsi="Times New Roman" w:cs="Times New Roman"/>
          <w:sz w:val="32"/>
          <w:szCs w:val="32"/>
        </w:rPr>
        <w:t>(530) 551 46 51</w:t>
      </w:r>
      <w:r w:rsidR="00AE19EF">
        <w:rPr>
          <w:rFonts w:ascii="Times New Roman" w:hAnsi="Times New Roman" w:cs="Times New Roman"/>
          <w:sz w:val="32"/>
          <w:szCs w:val="32"/>
        </w:rPr>
        <w:tab/>
      </w:r>
      <w:r w:rsidR="00AE19EF">
        <w:rPr>
          <w:rFonts w:ascii="Times New Roman" w:hAnsi="Times New Roman" w:cs="Times New Roman"/>
          <w:sz w:val="32"/>
          <w:szCs w:val="32"/>
        </w:rPr>
        <w:tab/>
      </w:r>
      <w:r w:rsidR="00AE19EF">
        <w:rPr>
          <w:rFonts w:ascii="Times New Roman" w:hAnsi="Times New Roman" w:cs="Times New Roman"/>
          <w:b/>
          <w:sz w:val="32"/>
          <w:szCs w:val="32"/>
        </w:rPr>
        <w:t xml:space="preserve">Home: </w:t>
      </w:r>
      <w:r w:rsidR="00AE19EF">
        <w:rPr>
          <w:rFonts w:ascii="Times New Roman" w:hAnsi="Times New Roman" w:cs="Times New Roman"/>
          <w:sz w:val="32"/>
          <w:szCs w:val="32"/>
        </w:rPr>
        <w:t>(216) 393 46 51</w:t>
      </w:r>
    </w:p>
    <w:p w:rsidR="00B2567E" w:rsidRPr="00B2567E" w:rsidRDefault="00357878" w:rsidP="007D18A6">
      <w:pPr>
        <w:spacing w:line="48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B2567E">
        <w:rPr>
          <w:rFonts w:ascii="Times New Roman" w:hAnsi="Times New Roman" w:cs="Times New Roman"/>
          <w:b/>
          <w:sz w:val="32"/>
          <w:szCs w:val="32"/>
        </w:rPr>
        <w:t xml:space="preserve">Email: </w:t>
      </w:r>
      <w:r w:rsidRPr="00B7672F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</w:rPr>
        <w:t>13mes13@gmail.co</w:t>
      </w:r>
      <w:r w:rsidR="00B7672F" w:rsidRPr="00B7672F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</w:rPr>
        <w:t>m</w:t>
      </w:r>
      <w:r w:rsidRPr="00B2567E">
        <w:rPr>
          <w:rFonts w:ascii="Times New Roman" w:hAnsi="Times New Roman" w:cs="Times New Roman"/>
          <w:sz w:val="32"/>
          <w:szCs w:val="32"/>
        </w:rPr>
        <w:t xml:space="preserve"> / </w:t>
      </w:r>
      <w:r w:rsidRPr="00B7672F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</w:rPr>
        <w:t>metin-ege@hotmail.com</w:t>
      </w:r>
      <w:r w:rsidRPr="00B7672F">
        <w:rPr>
          <w:rFonts w:ascii="Times New Roman" w:hAnsi="Times New Roman" w:cs="Times New Roman"/>
          <w:sz w:val="32"/>
          <w:szCs w:val="32"/>
        </w:rPr>
        <w:t xml:space="preserve"> </w:t>
      </w:r>
    </w:p>
    <w:p w:rsidR="00480659" w:rsidRPr="00B2567E" w:rsidRDefault="00480659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B2567E">
        <w:rPr>
          <w:rFonts w:ascii="Times New Roman" w:hAnsi="Times New Roman" w:cs="Times New Roman"/>
          <w:b/>
          <w:sz w:val="32"/>
          <w:szCs w:val="32"/>
          <w:u w:val="single"/>
        </w:rPr>
        <w:t>EDUCATION</w:t>
      </w:r>
      <w:r w:rsidR="00151381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B2567E" w:rsidRPr="00784044" w:rsidRDefault="0006014D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2004 – 2007 MEV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Basınköy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Koleji</w:t>
      </w:r>
      <w:proofErr w:type="spellEnd"/>
    </w:p>
    <w:p w:rsidR="0006014D" w:rsidRPr="00784044" w:rsidRDefault="0006014D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2007 – 2009 ISTEK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Uluğbey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 Middle School</w:t>
      </w:r>
    </w:p>
    <w:p w:rsidR="0006014D" w:rsidRPr="00784044" w:rsidRDefault="0006014D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2009 – 2013 ISTEK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Uluğbey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 Anatolian High School</w:t>
      </w:r>
    </w:p>
    <w:p w:rsidR="0006014D" w:rsidRPr="00784044" w:rsidRDefault="00925862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2013 – 2017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Doğuş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 University</w:t>
      </w:r>
    </w:p>
    <w:p w:rsidR="006840A2" w:rsidRPr="00784044" w:rsidRDefault="006840A2" w:rsidP="00D235B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5B9">
        <w:rPr>
          <w:rFonts w:ascii="Times New Roman" w:hAnsi="Times New Roman" w:cs="Times New Roman"/>
          <w:b/>
          <w:sz w:val="24"/>
          <w:szCs w:val="24"/>
        </w:rPr>
        <w:t>Thesis</w:t>
      </w:r>
      <w:r w:rsidRPr="00784044">
        <w:rPr>
          <w:rFonts w:ascii="Times New Roman" w:hAnsi="Times New Roman" w:cs="Times New Roman"/>
          <w:sz w:val="24"/>
          <w:szCs w:val="24"/>
        </w:rPr>
        <w:t>: The Effect of Intuitive Thinking on Negativity Bias</w:t>
      </w:r>
    </w:p>
    <w:p w:rsidR="00845110" w:rsidRPr="00784044" w:rsidRDefault="002C6341" w:rsidP="00D235B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5B9">
        <w:rPr>
          <w:rFonts w:ascii="Times New Roman" w:hAnsi="Times New Roman" w:cs="Times New Roman"/>
          <w:b/>
          <w:sz w:val="24"/>
          <w:szCs w:val="24"/>
        </w:rPr>
        <w:t>Supervisor</w:t>
      </w:r>
      <w:r w:rsidR="006840A2" w:rsidRPr="0078404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Onurcan Yılmaz</w:t>
      </w:r>
      <w:r w:rsidR="00D235B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235B9">
        <w:rPr>
          <w:rFonts w:ascii="Times New Roman" w:hAnsi="Times New Roman" w:cs="Times New Roman"/>
          <w:sz w:val="24"/>
          <w:szCs w:val="24"/>
        </w:rPr>
        <w:t>Doğuş</w:t>
      </w:r>
      <w:proofErr w:type="spellEnd"/>
      <w:r w:rsidR="00D235B9">
        <w:rPr>
          <w:rFonts w:ascii="Times New Roman" w:hAnsi="Times New Roman" w:cs="Times New Roman"/>
          <w:sz w:val="24"/>
          <w:szCs w:val="24"/>
        </w:rPr>
        <w:t xml:space="preserve"> University)</w:t>
      </w:r>
    </w:p>
    <w:p w:rsidR="008656A3" w:rsidRDefault="008656A3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WORK EXPERIENCE</w:t>
      </w:r>
      <w:r w:rsidR="00EC0A33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E509FD" w:rsidRPr="00784044" w:rsidRDefault="00701B57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>2013 – 2015 Volunteer drum instructor</w:t>
      </w:r>
    </w:p>
    <w:p w:rsidR="008656A3" w:rsidRPr="00784044" w:rsidRDefault="008656A3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2014 – 2015 </w:t>
      </w:r>
      <w:r w:rsidR="00845110" w:rsidRPr="00784044">
        <w:rPr>
          <w:rFonts w:ascii="Times New Roman" w:hAnsi="Times New Roman" w:cs="Times New Roman"/>
          <w:sz w:val="24"/>
          <w:szCs w:val="24"/>
        </w:rPr>
        <w:t>Volunt</w:t>
      </w:r>
      <w:r w:rsidR="00940296" w:rsidRPr="00784044">
        <w:rPr>
          <w:rFonts w:ascii="Times New Roman" w:hAnsi="Times New Roman" w:cs="Times New Roman"/>
          <w:sz w:val="24"/>
          <w:szCs w:val="24"/>
        </w:rPr>
        <w:t>eer</w:t>
      </w:r>
      <w:r w:rsidR="00845110" w:rsidRPr="00784044">
        <w:rPr>
          <w:rFonts w:ascii="Times New Roman" w:hAnsi="Times New Roman" w:cs="Times New Roman"/>
          <w:sz w:val="24"/>
          <w:szCs w:val="24"/>
        </w:rPr>
        <w:t xml:space="preserve"> o</w:t>
      </w:r>
      <w:r w:rsidRPr="00784044">
        <w:rPr>
          <w:rFonts w:ascii="Times New Roman" w:hAnsi="Times New Roman" w:cs="Times New Roman"/>
          <w:sz w:val="24"/>
          <w:szCs w:val="24"/>
        </w:rPr>
        <w:t>ffice assistant</w:t>
      </w:r>
      <w:r w:rsidR="00845110" w:rsidRPr="00784044">
        <w:rPr>
          <w:rFonts w:ascii="Times New Roman" w:hAnsi="Times New Roman" w:cs="Times New Roman"/>
          <w:sz w:val="24"/>
          <w:szCs w:val="24"/>
        </w:rPr>
        <w:t xml:space="preserve"> (Part time) </w:t>
      </w:r>
    </w:p>
    <w:p w:rsidR="009D3E65" w:rsidRPr="00784044" w:rsidRDefault="008656A3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2017 March – </w:t>
      </w:r>
      <w:r w:rsidR="00845110" w:rsidRPr="00784044">
        <w:rPr>
          <w:rFonts w:ascii="Times New Roman" w:hAnsi="Times New Roman" w:cs="Times New Roman"/>
          <w:sz w:val="24"/>
          <w:szCs w:val="24"/>
        </w:rPr>
        <w:t>(Present) Office assistant (</w:t>
      </w:r>
      <w:r w:rsidR="001B3ADB" w:rsidRPr="00784044">
        <w:rPr>
          <w:rFonts w:ascii="Times New Roman" w:hAnsi="Times New Roman" w:cs="Times New Roman"/>
          <w:sz w:val="24"/>
          <w:szCs w:val="24"/>
        </w:rPr>
        <w:t>Mostly t</w:t>
      </w:r>
      <w:r w:rsidR="00845110" w:rsidRPr="00784044">
        <w:rPr>
          <w:rFonts w:ascii="Times New Roman" w:hAnsi="Times New Roman" w:cs="Times New Roman"/>
          <w:sz w:val="24"/>
          <w:szCs w:val="24"/>
        </w:rPr>
        <w:t xml:space="preserve">ranslation) </w:t>
      </w:r>
    </w:p>
    <w:p w:rsidR="009D3E65" w:rsidRDefault="009D3E65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OTHER SKILLS</w:t>
      </w:r>
      <w:r w:rsidR="00EC0A33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9D3E65" w:rsidRPr="00784044" w:rsidRDefault="00701B57" w:rsidP="00D235B9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b/>
          <w:sz w:val="24"/>
          <w:szCs w:val="24"/>
        </w:rPr>
        <w:t>IT Skills:</w:t>
      </w:r>
      <w:r w:rsidRPr="007840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7482">
        <w:rPr>
          <w:rFonts w:ascii="Times New Roman" w:hAnsi="Times New Roman" w:cs="Times New Roman"/>
          <w:sz w:val="24"/>
          <w:szCs w:val="24"/>
        </w:rPr>
        <w:t>M</w:t>
      </w:r>
      <w:r w:rsidR="00D27482">
        <w:rPr>
          <w:rFonts w:ascii="Times New Roman" w:hAnsi="Times New Roman" w:cs="Times New Roman"/>
          <w:i/>
          <w:sz w:val="24"/>
          <w:szCs w:val="24"/>
        </w:rPr>
        <w:t>plus</w:t>
      </w:r>
      <w:proofErr w:type="spellEnd"/>
      <w:r w:rsidR="00D235B9">
        <w:rPr>
          <w:rFonts w:ascii="Times New Roman" w:hAnsi="Times New Roman" w:cs="Times New Roman"/>
          <w:i/>
          <w:sz w:val="24"/>
          <w:szCs w:val="24"/>
        </w:rPr>
        <w:t>,</w:t>
      </w:r>
      <w:r w:rsidR="00D27482">
        <w:rPr>
          <w:rFonts w:ascii="Times New Roman" w:hAnsi="Times New Roman" w:cs="Times New Roman"/>
          <w:sz w:val="24"/>
          <w:szCs w:val="24"/>
        </w:rPr>
        <w:t xml:space="preserve"> </w:t>
      </w:r>
      <w:r w:rsidR="00790E7D" w:rsidRPr="00784044">
        <w:rPr>
          <w:rFonts w:ascii="Times New Roman" w:hAnsi="Times New Roman" w:cs="Times New Roman"/>
          <w:sz w:val="24"/>
          <w:szCs w:val="24"/>
        </w:rPr>
        <w:t>SPSS</w:t>
      </w:r>
      <w:r w:rsidR="00D235B9">
        <w:rPr>
          <w:rFonts w:ascii="Times New Roman" w:hAnsi="Times New Roman" w:cs="Times New Roman"/>
          <w:sz w:val="24"/>
          <w:szCs w:val="24"/>
        </w:rPr>
        <w:t xml:space="preserve">, and </w:t>
      </w:r>
      <w:r w:rsidR="00D235B9" w:rsidRPr="00784044">
        <w:rPr>
          <w:rFonts w:ascii="Times New Roman" w:hAnsi="Times New Roman" w:cs="Times New Roman"/>
          <w:sz w:val="24"/>
          <w:szCs w:val="24"/>
        </w:rPr>
        <w:t>Microsoft packages</w:t>
      </w:r>
    </w:p>
    <w:p w:rsidR="00463CD5" w:rsidRPr="00784044" w:rsidRDefault="00463CD5" w:rsidP="00E90225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b/>
          <w:sz w:val="24"/>
          <w:szCs w:val="24"/>
        </w:rPr>
        <w:t xml:space="preserve">Language: </w:t>
      </w:r>
      <w:r w:rsidRPr="00784044">
        <w:rPr>
          <w:rFonts w:ascii="Times New Roman" w:hAnsi="Times New Roman" w:cs="Times New Roman"/>
          <w:sz w:val="24"/>
          <w:szCs w:val="24"/>
        </w:rPr>
        <w:t>English (Fluent in both written and spoken)</w:t>
      </w:r>
    </w:p>
    <w:p w:rsidR="00463CD5" w:rsidRDefault="00463CD5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INTERESTS</w:t>
      </w:r>
      <w:r w:rsidR="00EC0A33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F41CB0" w:rsidRPr="00784044" w:rsidRDefault="00F41CB0" w:rsidP="007D18A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b/>
          <w:sz w:val="24"/>
          <w:szCs w:val="24"/>
        </w:rPr>
        <w:t xml:space="preserve">Music: </w:t>
      </w:r>
      <w:r w:rsidRPr="00784044">
        <w:rPr>
          <w:rFonts w:ascii="Times New Roman" w:hAnsi="Times New Roman" w:cs="Times New Roman"/>
          <w:sz w:val="24"/>
          <w:szCs w:val="24"/>
        </w:rPr>
        <w:t>Playing drums for almost 10 years with stage experience</w:t>
      </w:r>
    </w:p>
    <w:p w:rsidR="00F41CB0" w:rsidRPr="00784044" w:rsidRDefault="00790E7D" w:rsidP="007D18A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b/>
          <w:sz w:val="24"/>
          <w:szCs w:val="24"/>
        </w:rPr>
        <w:t xml:space="preserve">Comics Collection: </w:t>
      </w:r>
      <w:r w:rsidRPr="00784044">
        <w:rPr>
          <w:rFonts w:ascii="Times New Roman" w:hAnsi="Times New Roman" w:cs="Times New Roman"/>
          <w:sz w:val="24"/>
          <w:szCs w:val="24"/>
        </w:rPr>
        <w:t>Collecting comic books since 200</w:t>
      </w:r>
      <w:r w:rsidR="00C55917" w:rsidRPr="00784044">
        <w:rPr>
          <w:rFonts w:ascii="Times New Roman" w:hAnsi="Times New Roman" w:cs="Times New Roman"/>
          <w:sz w:val="24"/>
          <w:szCs w:val="24"/>
        </w:rPr>
        <w:t>6</w:t>
      </w:r>
    </w:p>
    <w:p w:rsidR="00F67065" w:rsidRDefault="00F67065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67065">
        <w:rPr>
          <w:rFonts w:ascii="Times New Roman" w:hAnsi="Times New Roman" w:cs="Times New Roman"/>
          <w:b/>
          <w:sz w:val="32"/>
          <w:szCs w:val="32"/>
          <w:u w:val="single"/>
        </w:rPr>
        <w:t>PUBLICATIONS</w:t>
      </w:r>
      <w:r w:rsidR="00EC0A33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F67065" w:rsidRPr="00784044" w:rsidRDefault="00E71F14" w:rsidP="00D2748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Salter, M. E.,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Duymac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>, F. Y., Yilmaz, O., &amp; Bahcekapili, H. G. (</w:t>
      </w:r>
      <w:r w:rsidR="00F04178">
        <w:rPr>
          <w:rFonts w:ascii="Times New Roman" w:hAnsi="Times New Roman" w:cs="Times New Roman"/>
          <w:sz w:val="24"/>
          <w:szCs w:val="24"/>
        </w:rPr>
        <w:t>2018</w:t>
      </w:r>
      <w:r w:rsidRPr="00784044">
        <w:rPr>
          <w:rFonts w:ascii="Times New Roman" w:hAnsi="Times New Roman" w:cs="Times New Roman"/>
          <w:sz w:val="24"/>
          <w:szCs w:val="24"/>
        </w:rPr>
        <w:t xml:space="preserve">) </w:t>
      </w:r>
      <w:r w:rsidR="00F67065" w:rsidRPr="00784044">
        <w:rPr>
          <w:rFonts w:ascii="Times New Roman" w:hAnsi="Times New Roman" w:cs="Times New Roman"/>
          <w:sz w:val="24"/>
          <w:szCs w:val="24"/>
        </w:rPr>
        <w:t xml:space="preserve">Low Effort </w:t>
      </w:r>
      <w:r w:rsidR="00771197">
        <w:rPr>
          <w:rFonts w:ascii="Times New Roman" w:hAnsi="Times New Roman" w:cs="Times New Roman"/>
          <w:sz w:val="24"/>
          <w:szCs w:val="24"/>
        </w:rPr>
        <w:tab/>
      </w:r>
      <w:r w:rsidR="00F67065" w:rsidRPr="00784044">
        <w:rPr>
          <w:rFonts w:ascii="Times New Roman" w:hAnsi="Times New Roman" w:cs="Times New Roman"/>
          <w:sz w:val="24"/>
          <w:szCs w:val="24"/>
        </w:rPr>
        <w:t>Thinking</w:t>
      </w:r>
      <w:r w:rsidR="00F04178">
        <w:rPr>
          <w:rFonts w:ascii="Times New Roman" w:hAnsi="Times New Roman" w:cs="Times New Roman"/>
          <w:sz w:val="24"/>
          <w:szCs w:val="24"/>
        </w:rPr>
        <w:t xml:space="preserve"> </w:t>
      </w:r>
      <w:r w:rsidR="00F67065" w:rsidRPr="00784044">
        <w:rPr>
          <w:rFonts w:ascii="Times New Roman" w:hAnsi="Times New Roman" w:cs="Times New Roman"/>
          <w:sz w:val="24"/>
          <w:szCs w:val="24"/>
        </w:rPr>
        <w:t>Causes Liberals to Show Stronger Negativity Bias like Conservatives</w:t>
      </w:r>
      <w:r w:rsidRPr="00784044">
        <w:rPr>
          <w:rFonts w:ascii="Times New Roman" w:hAnsi="Times New Roman" w:cs="Times New Roman"/>
          <w:sz w:val="24"/>
          <w:szCs w:val="24"/>
        </w:rPr>
        <w:t xml:space="preserve">. </w:t>
      </w:r>
      <w:r w:rsidR="00771197">
        <w:rPr>
          <w:rFonts w:ascii="Times New Roman" w:hAnsi="Times New Roman" w:cs="Times New Roman"/>
          <w:sz w:val="24"/>
          <w:szCs w:val="24"/>
        </w:rPr>
        <w:tab/>
      </w:r>
      <w:r w:rsidRPr="00784044">
        <w:rPr>
          <w:rFonts w:ascii="Times New Roman" w:hAnsi="Times New Roman" w:cs="Times New Roman"/>
          <w:sz w:val="24"/>
          <w:szCs w:val="24"/>
        </w:rPr>
        <w:t>Manuscript</w:t>
      </w:r>
      <w:r w:rsidR="00F04178">
        <w:rPr>
          <w:rFonts w:ascii="Times New Roman" w:hAnsi="Times New Roman" w:cs="Times New Roman"/>
          <w:sz w:val="24"/>
          <w:szCs w:val="24"/>
        </w:rPr>
        <w:t xml:space="preserve"> </w:t>
      </w:r>
      <w:r w:rsidRPr="00784044">
        <w:rPr>
          <w:rFonts w:ascii="Times New Roman" w:hAnsi="Times New Roman" w:cs="Times New Roman"/>
          <w:sz w:val="24"/>
          <w:szCs w:val="24"/>
        </w:rPr>
        <w:t>submitted for publication.</w:t>
      </w:r>
      <w:r w:rsidR="00D274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1F14" w:rsidRDefault="00E71F14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71F14">
        <w:rPr>
          <w:rFonts w:ascii="Times New Roman" w:hAnsi="Times New Roman" w:cs="Times New Roman"/>
          <w:b/>
          <w:sz w:val="32"/>
          <w:szCs w:val="32"/>
          <w:u w:val="single"/>
        </w:rPr>
        <w:t>PRESENTATIONS</w:t>
      </w:r>
      <w:r w:rsidR="00EC0A33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672FA0" w:rsidRPr="00784044" w:rsidRDefault="00672FA0" w:rsidP="00672FA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Salter, M. E.,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Duymac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, F. Y., Yilmaz, O., &amp; Bahcekapili, H. G. (May 2018). Low Effort </w:t>
      </w:r>
      <w:r>
        <w:rPr>
          <w:rFonts w:ascii="Times New Roman" w:hAnsi="Times New Roman" w:cs="Times New Roman"/>
          <w:sz w:val="24"/>
          <w:szCs w:val="24"/>
        </w:rPr>
        <w:tab/>
      </w:r>
      <w:r w:rsidRPr="00784044">
        <w:rPr>
          <w:rFonts w:ascii="Times New Roman" w:hAnsi="Times New Roman" w:cs="Times New Roman"/>
          <w:sz w:val="24"/>
          <w:szCs w:val="24"/>
        </w:rPr>
        <w:t xml:space="preserve">Thinking Causes Liberals to Show Stronger Negativity Bias like Conservatives. Poster </w:t>
      </w:r>
      <w:r>
        <w:rPr>
          <w:rFonts w:ascii="Times New Roman" w:hAnsi="Times New Roman" w:cs="Times New Roman"/>
          <w:sz w:val="24"/>
          <w:szCs w:val="24"/>
        </w:rPr>
        <w:tab/>
      </w:r>
      <w:r w:rsidRPr="00784044">
        <w:rPr>
          <w:rFonts w:ascii="Times New Roman" w:hAnsi="Times New Roman" w:cs="Times New Roman"/>
          <w:sz w:val="24"/>
          <w:szCs w:val="24"/>
        </w:rPr>
        <w:t>presented at the 5</w:t>
      </w:r>
      <w:r w:rsidRPr="0078404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84044">
        <w:rPr>
          <w:rFonts w:ascii="Times New Roman" w:hAnsi="Times New Roman" w:cs="Times New Roman"/>
          <w:sz w:val="24"/>
          <w:szCs w:val="24"/>
        </w:rPr>
        <w:t xml:space="preserve"> International Symposium on Brain and Cognitive Science (ISBCS), 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Boğaziçi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 University, İstanbul, Turkey </w:t>
      </w:r>
    </w:p>
    <w:p w:rsidR="00672FA0" w:rsidRPr="00672FA0" w:rsidRDefault="00672FA0" w:rsidP="007D18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044">
        <w:rPr>
          <w:rFonts w:ascii="Times New Roman" w:hAnsi="Times New Roman" w:cs="Times New Roman"/>
          <w:sz w:val="24"/>
          <w:szCs w:val="24"/>
        </w:rPr>
        <w:t xml:space="preserve">Salter, M. E., </w:t>
      </w:r>
      <w:proofErr w:type="spellStart"/>
      <w:r w:rsidRPr="00784044">
        <w:rPr>
          <w:rFonts w:ascii="Times New Roman" w:hAnsi="Times New Roman" w:cs="Times New Roman"/>
          <w:sz w:val="24"/>
          <w:szCs w:val="24"/>
        </w:rPr>
        <w:t>Duymac</w:t>
      </w:r>
      <w:proofErr w:type="spellEnd"/>
      <w:r w:rsidRPr="00784044">
        <w:rPr>
          <w:rFonts w:ascii="Times New Roman" w:hAnsi="Times New Roman" w:cs="Times New Roman"/>
          <w:sz w:val="24"/>
          <w:szCs w:val="24"/>
        </w:rPr>
        <w:t xml:space="preserve">, F. Y., Yilmaz, O., &amp; Bahcekapili, H. G. (November 2017). Low Effort </w:t>
      </w:r>
      <w:r>
        <w:rPr>
          <w:rFonts w:ascii="Times New Roman" w:hAnsi="Times New Roman" w:cs="Times New Roman"/>
          <w:sz w:val="24"/>
          <w:szCs w:val="24"/>
        </w:rPr>
        <w:tab/>
      </w:r>
      <w:r w:rsidRPr="00784044">
        <w:rPr>
          <w:rFonts w:ascii="Times New Roman" w:hAnsi="Times New Roman" w:cs="Times New Roman"/>
          <w:sz w:val="24"/>
          <w:szCs w:val="24"/>
        </w:rPr>
        <w:t xml:space="preserve">Thinking Causes Liberals to Show Stronger Negativity Bias like Conservatives. Poster </w:t>
      </w:r>
      <w:r>
        <w:rPr>
          <w:rFonts w:ascii="Times New Roman" w:hAnsi="Times New Roman" w:cs="Times New Roman"/>
          <w:sz w:val="24"/>
          <w:szCs w:val="24"/>
        </w:rPr>
        <w:tab/>
      </w:r>
      <w:r w:rsidRPr="00784044">
        <w:rPr>
          <w:rFonts w:ascii="Times New Roman" w:hAnsi="Times New Roman" w:cs="Times New Roman"/>
          <w:sz w:val="24"/>
          <w:szCs w:val="24"/>
        </w:rPr>
        <w:t xml:space="preserve">presented at the 2. Social Psychology Congress, Eastern Mediterranean University, </w:t>
      </w:r>
      <w:r>
        <w:rPr>
          <w:rFonts w:ascii="Times New Roman" w:hAnsi="Times New Roman" w:cs="Times New Roman"/>
          <w:sz w:val="24"/>
          <w:szCs w:val="24"/>
        </w:rPr>
        <w:tab/>
      </w:r>
      <w:r w:rsidRPr="00784044">
        <w:rPr>
          <w:rFonts w:ascii="Times New Roman" w:hAnsi="Times New Roman" w:cs="Times New Roman"/>
          <w:sz w:val="24"/>
          <w:szCs w:val="24"/>
        </w:rPr>
        <w:t xml:space="preserve">Famagusta, Cyprus </w:t>
      </w:r>
    </w:p>
    <w:p w:rsidR="00672FA0" w:rsidRDefault="00672FA0" w:rsidP="007D18A6">
      <w:pPr>
        <w:spacing w:line="48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Research Interests</w:t>
      </w:r>
    </w:p>
    <w:p w:rsidR="00672FA0" w:rsidRDefault="00672FA0" w:rsidP="00672FA0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2FA0">
        <w:rPr>
          <w:rFonts w:ascii="Times New Roman" w:hAnsi="Times New Roman" w:cs="Times New Roman"/>
          <w:sz w:val="24"/>
          <w:szCs w:val="24"/>
        </w:rPr>
        <w:t>Social Psychology</w:t>
      </w:r>
    </w:p>
    <w:p w:rsidR="00672FA0" w:rsidRDefault="00672FA0" w:rsidP="00672FA0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tical Psychology</w:t>
      </w:r>
    </w:p>
    <w:p w:rsidR="00257C38" w:rsidRDefault="00257C38" w:rsidP="00672FA0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ativity Bias</w:t>
      </w:r>
    </w:p>
    <w:p w:rsidR="00672FA0" w:rsidRPr="00257C38" w:rsidRDefault="00672FA0" w:rsidP="00257C38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olutionary Psychology</w:t>
      </w:r>
    </w:p>
    <w:sectPr w:rsidR="00672FA0" w:rsidRPr="00257C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CB541D"/>
    <w:multiLevelType w:val="hybridMultilevel"/>
    <w:tmpl w:val="66B0D0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8F32C3"/>
    <w:multiLevelType w:val="hybridMultilevel"/>
    <w:tmpl w:val="479A5D90"/>
    <w:lvl w:ilvl="0" w:tplc="041F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tDQ3MjA1tjC0NDFT0lEKTi0uzszPAykwrAUAHeovYCwAAAA="/>
  </w:docVars>
  <w:rsids>
    <w:rsidRoot w:val="00357878"/>
    <w:rsid w:val="0006014D"/>
    <w:rsid w:val="00151381"/>
    <w:rsid w:val="0016129F"/>
    <w:rsid w:val="001A022E"/>
    <w:rsid w:val="001B3ADB"/>
    <w:rsid w:val="001F7E4D"/>
    <w:rsid w:val="00257C38"/>
    <w:rsid w:val="002C6341"/>
    <w:rsid w:val="00357878"/>
    <w:rsid w:val="003C30C4"/>
    <w:rsid w:val="003C420A"/>
    <w:rsid w:val="00433D4F"/>
    <w:rsid w:val="00463CD5"/>
    <w:rsid w:val="00480659"/>
    <w:rsid w:val="00540095"/>
    <w:rsid w:val="005D22B2"/>
    <w:rsid w:val="00672FA0"/>
    <w:rsid w:val="006840A2"/>
    <w:rsid w:val="00701B57"/>
    <w:rsid w:val="00771197"/>
    <w:rsid w:val="00784044"/>
    <w:rsid w:val="00790E7D"/>
    <w:rsid w:val="007C5105"/>
    <w:rsid w:val="007D18A6"/>
    <w:rsid w:val="00845110"/>
    <w:rsid w:val="008656A3"/>
    <w:rsid w:val="008E58CE"/>
    <w:rsid w:val="00925862"/>
    <w:rsid w:val="00940296"/>
    <w:rsid w:val="009D27B9"/>
    <w:rsid w:val="009D3E65"/>
    <w:rsid w:val="00A1405C"/>
    <w:rsid w:val="00AE19EF"/>
    <w:rsid w:val="00B2567E"/>
    <w:rsid w:val="00B7672F"/>
    <w:rsid w:val="00C55917"/>
    <w:rsid w:val="00C709A2"/>
    <w:rsid w:val="00D15DDF"/>
    <w:rsid w:val="00D235B9"/>
    <w:rsid w:val="00D27482"/>
    <w:rsid w:val="00DE5625"/>
    <w:rsid w:val="00E509FD"/>
    <w:rsid w:val="00E71F14"/>
    <w:rsid w:val="00E90225"/>
    <w:rsid w:val="00EA79E9"/>
    <w:rsid w:val="00EC0A33"/>
    <w:rsid w:val="00F04178"/>
    <w:rsid w:val="00F41CB0"/>
    <w:rsid w:val="00F6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B589C"/>
  <w15:chartTrackingRefBased/>
  <w15:docId w15:val="{BF78B0D9-537C-471B-9C95-0D580DA50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78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78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3C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in Ege Salter</dc:creator>
  <cp:keywords/>
  <dc:description/>
  <cp:lastModifiedBy>Onurcan Yilmaz</cp:lastModifiedBy>
  <cp:revision>28</cp:revision>
  <dcterms:created xsi:type="dcterms:W3CDTF">2018-07-13T19:32:00Z</dcterms:created>
  <dcterms:modified xsi:type="dcterms:W3CDTF">2018-12-25T08:26:00Z</dcterms:modified>
</cp:coreProperties>
</file>